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29428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16B0147" wp14:editId="311CFD8D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8A7E8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0A25ADA9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6283ECF9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7A26ED11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42618B9A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3357879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255B9885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45F6E2A2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2B614329" w14:textId="77777777" w:rsidR="007E604E" w:rsidRPr="000C3CD7" w:rsidRDefault="00F378AD" w:rsidP="000C3CD7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="000C3CD7" w:rsidRPr="000C3CD7">
        <w:rPr>
          <w:rFonts w:cs="B Nazanin" w:hint="cs"/>
          <w:b/>
          <w:bCs/>
          <w:rtl/>
          <w:lang w:bidi="fa-IR"/>
        </w:rPr>
        <w:t xml:space="preserve"> </w:t>
      </w:r>
      <w:r w:rsidR="000C3CD7" w:rsidRPr="007252DD">
        <w:rPr>
          <w:rFonts w:asciiTheme="majorBidi" w:hAnsiTheme="majorBidi" w:cs="B Titr" w:hint="cs"/>
          <w:sz w:val="32"/>
          <w:szCs w:val="32"/>
          <w:rtl/>
          <w:lang w:bidi="fa-IR"/>
        </w:rPr>
        <w:t>پاتولوژی،بافت شناسی و تکوین دستگاه تولید مثل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4D5A3B5C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9A40C7E" w14:textId="77777777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45800FF8" w14:textId="77777777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0C3CD7" w:rsidRPr="0034767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ناتومی</w:t>
      </w:r>
    </w:p>
    <w:p w14:paraId="5CF180E6" w14:textId="77777777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0C3CD7" w:rsidRPr="0034767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اتولوژی،بافت شناسی و تکوین دستگاه تولید مثل</w:t>
      </w:r>
    </w:p>
    <w:p w14:paraId="37EACF4C" w14:textId="77777777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B73C8D">
        <w:rPr>
          <w:rFonts w:asciiTheme="majorBidi" w:hAnsiTheme="majorBidi" w:cs="B Nazanin" w:hint="cs"/>
          <w:sz w:val="24"/>
          <w:szCs w:val="24"/>
          <w:rtl/>
          <w:lang w:bidi="fa-IR"/>
        </w:rPr>
        <w:t>12</w:t>
      </w:r>
    </w:p>
    <w:p w14:paraId="461F64FC" w14:textId="7F663615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0C3CD7">
        <w:rPr>
          <w:rFonts w:cs="B Nazanin" w:hint="cs"/>
          <w:rtl/>
        </w:rPr>
        <w:t>2 واحد</w:t>
      </w:r>
      <w:r w:rsidR="007252DD">
        <w:rPr>
          <w:rFonts w:cs="B Nazanin" w:hint="cs"/>
          <w:rtl/>
        </w:rPr>
        <w:t>،</w:t>
      </w:r>
      <w:r w:rsidR="000C3CD7">
        <w:rPr>
          <w:rFonts w:cs="B Nazanin" w:hint="cs"/>
          <w:rtl/>
        </w:rPr>
        <w:t xml:space="preserve"> 1 واحد نظری</w:t>
      </w:r>
      <w:r w:rsidR="007252DD">
        <w:rPr>
          <w:rFonts w:cs="B Nazanin" w:hint="cs"/>
          <w:rtl/>
        </w:rPr>
        <w:t xml:space="preserve"> و</w:t>
      </w:r>
      <w:r w:rsidR="000C3CD7">
        <w:rPr>
          <w:rFonts w:cs="B Nazanin" w:hint="cs"/>
          <w:rtl/>
        </w:rPr>
        <w:t xml:space="preserve"> 1 واحد عملی(17ساعت نظری</w:t>
      </w:r>
      <w:r w:rsidR="007252DD">
        <w:rPr>
          <w:rFonts w:cs="B Nazanin" w:hint="cs"/>
          <w:rtl/>
        </w:rPr>
        <w:t xml:space="preserve">، </w:t>
      </w:r>
      <w:r w:rsidR="000C3CD7">
        <w:rPr>
          <w:rFonts w:cs="B Nazanin" w:hint="cs"/>
          <w:rtl/>
        </w:rPr>
        <w:t>34ساعت عملی)</w:t>
      </w:r>
    </w:p>
    <w:p w14:paraId="3D71F13D" w14:textId="3C781367" w:rsidR="00F51BF7" w:rsidRPr="0038172F" w:rsidRDefault="00F51BF7" w:rsidP="000010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E52071">
        <w:rPr>
          <w:rFonts w:cs="B Nazanin" w:hint="cs"/>
          <w:rtl/>
        </w:rPr>
        <w:t xml:space="preserve">دکتر </w:t>
      </w:r>
      <w:r w:rsidR="000010CF">
        <w:rPr>
          <w:rFonts w:cs="B Nazanin" w:hint="cs"/>
          <w:rtl/>
          <w:lang w:bidi="fa-IR"/>
        </w:rPr>
        <w:t>طیبه رستگار</w:t>
      </w:r>
    </w:p>
    <w:p w14:paraId="574074E5" w14:textId="2B28A3B3" w:rsidR="00F51BF7" w:rsidRPr="0038172F" w:rsidRDefault="00E270DE" w:rsidP="000010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</w:t>
      </w:r>
      <w:r w:rsidR="000C3CD7">
        <w:rPr>
          <w:rFonts w:cs="B Nazanin" w:hint="cs"/>
          <w:rtl/>
        </w:rPr>
        <w:t xml:space="preserve">دکتر </w:t>
      </w:r>
      <w:r w:rsidR="000010CF">
        <w:rPr>
          <w:rFonts w:cs="B Nazanin" w:hint="cs"/>
          <w:rtl/>
        </w:rPr>
        <w:t>رستگار</w:t>
      </w:r>
      <w:r w:rsidR="000C3CD7">
        <w:rPr>
          <w:rFonts w:cs="B Nazanin" w:hint="cs"/>
          <w:rtl/>
        </w:rPr>
        <w:t xml:space="preserve">، </w:t>
      </w:r>
      <w:r w:rsidR="00E52071">
        <w:rPr>
          <w:rFonts w:cs="B Nazanin" w:hint="cs"/>
          <w:rtl/>
        </w:rPr>
        <w:t xml:space="preserve">دکتر عمیدی، دکتر </w:t>
      </w:r>
      <w:r w:rsidR="000010CF">
        <w:rPr>
          <w:rFonts w:cs="B Nazanin" w:hint="cs"/>
          <w:rtl/>
        </w:rPr>
        <w:t xml:space="preserve">الهام </w:t>
      </w:r>
      <w:r w:rsidR="00E52071">
        <w:rPr>
          <w:rFonts w:cs="B Nazanin" w:hint="cs"/>
          <w:rtl/>
        </w:rPr>
        <w:t>نظر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</w:t>
      </w:r>
    </w:p>
    <w:p w14:paraId="5ED156D2" w14:textId="77777777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0C3CD7" w:rsidRPr="00E9199B">
        <w:rPr>
          <w:rFonts w:cs="B Nazanin" w:hint="cs"/>
          <w:rtl/>
          <w:lang w:bidi="fa-IR"/>
        </w:rPr>
        <w:t xml:space="preserve">بافت </w:t>
      </w:r>
      <w:r w:rsidR="000C3CD7">
        <w:rPr>
          <w:rFonts w:cs="B Nazanin" w:hint="cs"/>
          <w:rtl/>
          <w:lang w:bidi="fa-IR"/>
        </w:rPr>
        <w:t>شناسی(کد2) و جنین شناسی (کد7)</w:t>
      </w:r>
    </w:p>
    <w:p w14:paraId="1FFCAA21" w14:textId="77777777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0C3CD7" w:rsidRPr="000C3CD7">
        <w:rPr>
          <w:rFonts w:cs="B Nazanin" w:hint="cs"/>
          <w:rtl/>
        </w:rPr>
        <w:t xml:space="preserve"> </w:t>
      </w:r>
      <w:r w:rsidR="000C3CD7">
        <w:rPr>
          <w:rFonts w:cs="B Nazanin" w:hint="cs"/>
          <w:rtl/>
        </w:rPr>
        <w:t>دکتری تخصص</w:t>
      </w:r>
      <w:r w:rsidR="000C3CD7" w:rsidRPr="00E9199B">
        <w:rPr>
          <w:rFonts w:cs="B Nazanin" w:hint="cs"/>
          <w:rtl/>
        </w:rPr>
        <w:t>ی</w:t>
      </w:r>
      <w:r w:rsidR="000C3CD7" w:rsidRPr="00E9199B">
        <w:rPr>
          <w:rFonts w:cs="B Nazanin" w:hint="cs"/>
          <w:rtl/>
          <w:lang w:bidi="fa-IR"/>
        </w:rPr>
        <w:t xml:space="preserve"> </w:t>
      </w:r>
      <w:r w:rsidR="000C3CD7">
        <w:rPr>
          <w:rFonts w:cs="B Nazanin" w:hint="cs"/>
          <w:rtl/>
          <w:lang w:bidi="fa-IR"/>
        </w:rPr>
        <w:t>بیولوژی تولید مثل</w:t>
      </w:r>
    </w:p>
    <w:p w14:paraId="3B1786C9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8D3DBC1" w14:textId="27353E03" w:rsidR="00E52071" w:rsidRDefault="00E52071" w:rsidP="000010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0010CF">
        <w:rPr>
          <w:rFonts w:asciiTheme="majorBidi" w:hAnsiTheme="majorBidi" w:cs="B Nazanin" w:hint="cs"/>
          <w:sz w:val="24"/>
          <w:szCs w:val="24"/>
          <w:rtl/>
          <w:lang w:bidi="fa-IR"/>
        </w:rPr>
        <w:t>دانشیار</w:t>
      </w:r>
    </w:p>
    <w:p w14:paraId="02A25482" w14:textId="77777777" w:rsidR="00E52071" w:rsidRPr="0038172F" w:rsidRDefault="00E52071" w:rsidP="00E5207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 علوم تشریح</w:t>
      </w:r>
    </w:p>
    <w:p w14:paraId="2890A717" w14:textId="77777777" w:rsidR="00E52071" w:rsidRPr="0038172F" w:rsidRDefault="00E52071" w:rsidP="00E52071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آناتومی، دانشکده پزشکی</w:t>
      </w:r>
    </w:p>
    <w:p w14:paraId="5066E91C" w14:textId="7E18CCFE" w:rsidR="00E52071" w:rsidRPr="0038172F" w:rsidRDefault="00E52071" w:rsidP="000010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0010C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4053404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</w:t>
      </w:r>
    </w:p>
    <w:p w14:paraId="1709BA28" w14:textId="7C6E48C0" w:rsidR="00E52071" w:rsidRPr="003C3250" w:rsidRDefault="00E52071" w:rsidP="000010C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لکترونیک:  </w:t>
      </w:r>
    </w:p>
    <w:p w14:paraId="01E1936F" w14:textId="77777777" w:rsidR="009A0090" w:rsidRPr="00347678" w:rsidRDefault="00E270DE" w:rsidP="00A65BBB">
      <w:pPr>
        <w:bidi/>
        <w:jc w:val="both"/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</w:t>
      </w:r>
      <w:r w:rsidR="00FA17A2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دو</w:t>
      </w:r>
      <w:r w:rsidR="00FA17A2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بند،</w:t>
      </w:r>
      <w:r w:rsidR="00FA17A2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توص</w:t>
      </w:r>
      <w:r w:rsidR="00FA17A2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ف</w:t>
      </w:r>
      <w:r w:rsidR="00FA17A2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FA17A2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کند</w:t>
      </w:r>
      <w:r w:rsidR="00FA17A2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): </w:t>
      </w:r>
    </w:p>
    <w:p w14:paraId="45E1BD07" w14:textId="77777777" w:rsidR="001B6A38" w:rsidRPr="004146F0" w:rsidRDefault="00B73C8D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color w:val="000000" w:themeColor="text1"/>
          <w:sz w:val="24"/>
          <w:szCs w:val="24"/>
          <w:lang w:bidi="fa-IR"/>
        </w:rPr>
      </w:pPr>
      <w:r w:rsidRPr="004146F0">
        <w:rPr>
          <w:rFonts w:cs="B Nazanin" w:hint="cs"/>
          <w:color w:val="000000" w:themeColor="text1"/>
          <w:rtl/>
        </w:rPr>
        <w:t>آشنایی با ساختار و فراساختار بافت های تخصصی</w:t>
      </w:r>
      <w:r w:rsidRPr="004146F0">
        <w:rPr>
          <w:rFonts w:cs="B Nazanin" w:hint="cs"/>
          <w:color w:val="000000" w:themeColor="text1"/>
          <w:rtl/>
          <w:lang w:bidi="fa-IR"/>
        </w:rPr>
        <w:t xml:space="preserve"> دستگاه تولید مثل مبتنی بر رویدادها و تغییرات دوره جنینی</w:t>
      </w:r>
    </w:p>
    <w:p w14:paraId="001D8CC2" w14:textId="77777777" w:rsidR="009A0090" w:rsidRPr="004146F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ا</w:t>
      </w:r>
      <w:r w:rsidR="009A0090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هد</w:t>
      </w:r>
      <w:r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ا</w:t>
      </w:r>
      <w:r w:rsidR="009A0090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ف</w:t>
      </w:r>
      <w:r w:rsidR="009A0090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9A0090"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کل</w:t>
      </w:r>
      <w:r w:rsidR="009A009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047FD1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/ </w:t>
      </w:r>
      <w:r w:rsidR="003909B8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محورهای</w:t>
      </w:r>
      <w:r w:rsidR="00B977E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توان</w:t>
      </w:r>
      <w:r w:rsidR="00B977E0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softHyphen/>
      </w:r>
      <w:r w:rsidR="00B977E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مندی</w:t>
      </w:r>
      <w:r w:rsidR="00B14502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:</w:t>
      </w:r>
      <w:r w:rsidR="000C3CD7" w:rsidRPr="00347678">
        <w:rPr>
          <w:rFonts w:cs="B Nazanin" w:hint="cs"/>
          <w:color w:val="000000" w:themeColor="text1"/>
          <w:rtl/>
        </w:rPr>
        <w:t xml:space="preserve"> </w:t>
      </w:r>
      <w:r w:rsidR="000C3CD7" w:rsidRPr="004146F0">
        <w:rPr>
          <w:rFonts w:cs="B Nazanin" w:hint="cs"/>
          <w:color w:val="000000" w:themeColor="text1"/>
          <w:rtl/>
        </w:rPr>
        <w:t xml:space="preserve">شناخت بافتهای تخصصی و </w:t>
      </w:r>
      <w:r w:rsidR="000C3CD7" w:rsidRPr="004146F0">
        <w:rPr>
          <w:rFonts w:cs="B Nazanin" w:hint="cs"/>
          <w:color w:val="000000" w:themeColor="text1"/>
          <w:rtl/>
          <w:lang w:bidi="fa-IR"/>
        </w:rPr>
        <w:t>تکوین دستگاه تولید مثل</w:t>
      </w:r>
      <w:r w:rsidR="000C3CD7" w:rsidRPr="004146F0">
        <w:rPr>
          <w:rFonts w:cs="B Nazanin"/>
          <w:color w:val="000000" w:themeColor="text1"/>
          <w:lang w:bidi="fa-IR"/>
        </w:rPr>
        <w:t xml:space="preserve"> </w:t>
      </w:r>
      <w:r w:rsidR="000C3CD7" w:rsidRPr="004146F0">
        <w:rPr>
          <w:rFonts w:cs="B Nazanin" w:hint="cs"/>
          <w:color w:val="000000" w:themeColor="text1"/>
          <w:rtl/>
          <w:lang w:bidi="fa-IR"/>
        </w:rPr>
        <w:t>مرد و زن</w:t>
      </w:r>
    </w:p>
    <w:p w14:paraId="08ADAACC" w14:textId="77777777" w:rsidR="00B73C8D" w:rsidRPr="00347678" w:rsidRDefault="009A0090" w:rsidP="00B73C8D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هداف</w:t>
      </w:r>
      <w:r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="IranNastaliq" w:hAnsi="IranNastaliq" w:cs="B Nazanin" w:hint="eastAsia"/>
          <w:b/>
          <w:bCs/>
          <w:color w:val="000000" w:themeColor="text1"/>
          <w:sz w:val="24"/>
          <w:szCs w:val="24"/>
          <w:rtl/>
          <w:lang w:bidi="fa-IR"/>
        </w:rPr>
        <w:t>اختصاص</w:t>
      </w:r>
      <w:r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="00B977E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/ زیر</w:t>
      </w:r>
      <w:r w:rsidR="00B37985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محورهای هر </w:t>
      </w:r>
      <w:r w:rsidR="00B977E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توان</w:t>
      </w:r>
      <w:r w:rsidR="00B977E0" w:rsidRPr="00347678"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  <w:softHyphen/>
      </w:r>
      <w:r w:rsidR="00B977E0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>مندی</w:t>
      </w:r>
    </w:p>
    <w:p w14:paraId="097E100F" w14:textId="77777777" w:rsidR="00F5799D" w:rsidRPr="004146F0" w:rsidRDefault="00F5799D" w:rsidP="00F5799D">
      <w:pPr>
        <w:tabs>
          <w:tab w:val="left" w:pos="810"/>
        </w:tabs>
        <w:bidi/>
        <w:spacing w:before="240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cs="B Nazanin" w:hint="cs"/>
          <w:color w:val="000000" w:themeColor="text1"/>
          <w:rtl/>
        </w:rPr>
        <w:t>این درس به صورت تدریس نظری وبررسی لامها در کلاس عملی صورت می پذیرد.</w:t>
      </w:r>
    </w:p>
    <w:p w14:paraId="443AB6ED" w14:textId="77777777" w:rsidR="00B73C8D" w:rsidRPr="004146F0" w:rsidRDefault="00B73C8D" w:rsidP="00805E1F">
      <w:pPr>
        <w:tabs>
          <w:tab w:val="left" w:pos="810"/>
        </w:tabs>
        <w:bidi/>
        <w:spacing w:before="240"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ررسی ساختار ماکروسکپی دستگاه تناسلی مرد</w:t>
      </w:r>
    </w:p>
    <w:p w14:paraId="1B88887B" w14:textId="77777777" w:rsidR="00B73C8D" w:rsidRPr="004146F0" w:rsidRDefault="00B73C8D" w:rsidP="00805E1F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ررسی ساختار م</w:t>
      </w:r>
      <w:r w:rsidR="00F5799D"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یک</w:t>
      </w: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روسکپی دستگاه تناسلی مرد</w:t>
      </w:r>
    </w:p>
    <w:p w14:paraId="5FE89639" w14:textId="77777777" w:rsidR="00F5799D" w:rsidRPr="004146F0" w:rsidRDefault="00F5799D" w:rsidP="00805E1F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ررسی ساختار میکروسکپی غدد تناسلی مرد</w:t>
      </w:r>
    </w:p>
    <w:p w14:paraId="78D7E3BE" w14:textId="77777777" w:rsidR="00B73C8D" w:rsidRPr="004146F0" w:rsidRDefault="00B73C8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 xml:space="preserve">بررسی ساختار ماکروسکپی دستگاه تناسلی </w:t>
      </w:r>
      <w:r w:rsidR="00F5799D"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زن</w:t>
      </w:r>
    </w:p>
    <w:p w14:paraId="0D48E477" w14:textId="77777777" w:rsidR="00B73C8D" w:rsidRPr="004146F0" w:rsidRDefault="00B73C8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ررسی ساختار م</w:t>
      </w:r>
      <w:r w:rsidR="00F5799D"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ی</w:t>
      </w: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 xml:space="preserve">کروسکپی دستگاه تناسلی </w:t>
      </w:r>
      <w:r w:rsidR="00F5799D"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زن</w:t>
      </w:r>
    </w:p>
    <w:p w14:paraId="40716732" w14:textId="77777777" w:rsidR="00F5799D" w:rsidRPr="004146F0" w:rsidRDefault="00F5799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ررسی ساختار میکروسکپی غدد تناسلی زن</w:t>
      </w:r>
    </w:p>
    <w:p w14:paraId="5990CB52" w14:textId="77777777" w:rsidR="00B73C8D" w:rsidRPr="004146F0" w:rsidRDefault="00F5799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شکل گیری اندام های تناسلی در دوران جنینی</w:t>
      </w:r>
    </w:p>
    <w:p w14:paraId="22D4E0AF" w14:textId="77777777" w:rsidR="00B73C8D" w:rsidRPr="004146F0" w:rsidRDefault="00F5799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باروری تخمک با اسپرم</w:t>
      </w:r>
    </w:p>
    <w:p w14:paraId="5BBC4F85" w14:textId="77777777" w:rsidR="00F5799D" w:rsidRPr="004146F0" w:rsidRDefault="00F5799D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سلول های بنیادی جنینی و تمایز به رده های دیگر</w:t>
      </w:r>
    </w:p>
    <w:p w14:paraId="62439920" w14:textId="77777777" w:rsidR="00B73C8D" w:rsidRPr="004146F0" w:rsidRDefault="00F5799D" w:rsidP="003731F8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پاتو</w:t>
      </w:r>
      <w:r w:rsidR="003731F8"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لوژی دستگاه تناسلی مرد</w:t>
      </w:r>
    </w:p>
    <w:p w14:paraId="56564B79" w14:textId="77777777" w:rsidR="00F5799D" w:rsidRPr="004146F0" w:rsidRDefault="003731F8" w:rsidP="00F5799D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color w:val="000000" w:themeColor="text1"/>
          <w:sz w:val="24"/>
          <w:szCs w:val="24"/>
          <w:rtl/>
          <w:lang w:bidi="fa-IR"/>
        </w:rPr>
      </w:pPr>
      <w:r w:rsidRPr="004146F0">
        <w:rPr>
          <w:rFonts w:ascii="IranNastaliq" w:hAnsi="IranNastaliq" w:cs="B Nazanin" w:hint="cs"/>
          <w:color w:val="000000" w:themeColor="text1"/>
          <w:sz w:val="24"/>
          <w:szCs w:val="24"/>
          <w:rtl/>
          <w:lang w:bidi="fa-IR"/>
        </w:rPr>
        <w:t>پاتولوژی دستگاه تناسلی زن</w:t>
      </w:r>
    </w:p>
    <w:p w14:paraId="479A3B8C" w14:textId="77777777" w:rsidR="003731F8" w:rsidRPr="00347678" w:rsidRDefault="003731F8" w:rsidP="003731F8">
      <w:pPr>
        <w:tabs>
          <w:tab w:val="left" w:pos="810"/>
        </w:tabs>
        <w:bidi/>
        <w:spacing w:after="0" w:line="240" w:lineRule="auto"/>
        <w:rPr>
          <w:rFonts w:ascii="IranNastaliq" w:hAnsi="IranNastaliq" w:cs="B Nazanin"/>
          <w:b/>
          <w:bCs/>
          <w:color w:val="000000" w:themeColor="text1"/>
          <w:sz w:val="24"/>
          <w:szCs w:val="24"/>
          <w:rtl/>
          <w:lang w:bidi="fa-IR"/>
        </w:rPr>
      </w:pPr>
    </w:p>
    <w:p w14:paraId="02EB347E" w14:textId="77777777" w:rsidR="009A0090" w:rsidRPr="00347678" w:rsidRDefault="009A0090" w:rsidP="00F5799D">
      <w:pPr>
        <w:tabs>
          <w:tab w:val="left" w:pos="810"/>
        </w:tabs>
        <w:bidi/>
        <w:spacing w:after="0"/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</w:pP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پس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از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پا</w:t>
      </w:r>
      <w:r w:rsidRPr="00347678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ان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ا</w:t>
      </w:r>
      <w:r w:rsidRPr="00347678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ن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درس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انتظار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م</w:t>
      </w:r>
      <w:r w:rsidRPr="00347678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softHyphen/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رود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که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فراگ</w:t>
      </w:r>
      <w:r w:rsidRPr="00347678">
        <w:rPr>
          <w:rFonts w:asciiTheme="majorBidi" w:hAnsiTheme="majorBidi" w:cs="B Nazanin" w:hint="cs"/>
          <w:b/>
          <w:bCs/>
          <w:color w:val="000000" w:themeColor="text1"/>
          <w:sz w:val="24"/>
          <w:szCs w:val="24"/>
          <w:rtl/>
          <w:lang w:bidi="fa-IR"/>
        </w:rPr>
        <w:t>ی</w:t>
      </w:r>
      <w:r w:rsidRPr="00347678">
        <w:rPr>
          <w:rFonts w:asciiTheme="majorBidi" w:hAnsiTheme="majorBidi" w:cs="B Nazanin" w:hint="eastAsia"/>
          <w:b/>
          <w:bCs/>
          <w:color w:val="000000" w:themeColor="text1"/>
          <w:sz w:val="24"/>
          <w:szCs w:val="24"/>
          <w:rtl/>
          <w:lang w:bidi="fa-IR"/>
        </w:rPr>
        <w:t>ر</w:t>
      </w:r>
      <w:r w:rsidRPr="00347678">
        <w:rPr>
          <w:rFonts w:asciiTheme="majorBidi" w:hAnsiTheme="majorBidi" w:cs="B Nazanin"/>
          <w:b/>
          <w:bCs/>
          <w:color w:val="000000" w:themeColor="text1"/>
          <w:sz w:val="24"/>
          <w:szCs w:val="24"/>
          <w:rtl/>
          <w:lang w:bidi="fa-IR"/>
        </w:rPr>
        <w:t>:</w:t>
      </w:r>
      <w:r w:rsidR="00B73C8D" w:rsidRPr="00347678">
        <w:rPr>
          <w:rFonts w:ascii="IranNastaliq" w:hAnsi="IranNastaliq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:</w:t>
      </w:r>
      <w:r w:rsidR="00B73C8D" w:rsidRPr="00347678">
        <w:rPr>
          <w:rFonts w:cs="B Nazanin" w:hint="cs"/>
          <w:color w:val="000000" w:themeColor="text1"/>
          <w:rtl/>
        </w:rPr>
        <w:t xml:space="preserve"> </w:t>
      </w:r>
      <w:r w:rsidR="00B73C8D" w:rsidRPr="00347678">
        <w:rPr>
          <w:rFonts w:cs="B Nazanin" w:hint="cs"/>
          <w:b/>
          <w:bCs/>
          <w:color w:val="000000" w:themeColor="text1"/>
          <w:rtl/>
        </w:rPr>
        <w:t>در پایان دوره انتظار می رود دانشجویان با ساختار بافت های تخصصی</w:t>
      </w:r>
      <w:r w:rsidR="00B73C8D" w:rsidRPr="00347678">
        <w:rPr>
          <w:rFonts w:cs="B Nazanin" w:hint="cs"/>
          <w:b/>
          <w:bCs/>
          <w:color w:val="000000" w:themeColor="text1"/>
          <w:rtl/>
          <w:lang w:bidi="fa-IR"/>
        </w:rPr>
        <w:t xml:space="preserve"> دستگاه تولید مثل مبتنی بر رویدادها و تغییرات دوره جنینی آشنا شده واطلاعات خود را در تدریس و پژوهش به کار ببرند.</w:t>
      </w:r>
    </w:p>
    <w:p w14:paraId="144975F5" w14:textId="77777777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120"/>
        <w:gridCol w:w="3121"/>
      </w:tblGrid>
      <w:tr w:rsidR="009E629C" w14:paraId="22E50426" w14:textId="77777777" w:rsidTr="00AB5CAE">
        <w:tc>
          <w:tcPr>
            <w:tcW w:w="3192" w:type="dxa"/>
          </w:tcPr>
          <w:p w14:paraId="613EE39D" w14:textId="77777777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44AEE3F0" w14:textId="77777777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010CF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46B493B" w14:textId="2DE9DAD9" w:rsidR="009E629C" w:rsidRPr="00B73C8D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0010CF">
              <w:rPr>
                <w:rFonts w:ascii="Arial" w:eastAsia="Calibri" w:hAnsi="Arial" w:cs="B Nazanin" w:hint="cs"/>
                <w:color w:val="002060"/>
                <w:rtl/>
              </w:rPr>
              <w:t>ترکیبی</w:t>
            </w:r>
            <w:r w:rsidR="00A06E26" w:rsidRPr="00B73C8D">
              <w:rPr>
                <w:rStyle w:val="FootnoteReference"/>
                <w:rFonts w:ascii="Arial" w:eastAsia="Calibri" w:hAnsi="Arial" w:cs="B Nazanin"/>
                <w:b/>
                <w:bCs/>
                <w:color w:val="002060"/>
                <w:rtl/>
              </w:rPr>
              <w:footnoteReference w:id="4"/>
            </w:r>
          </w:p>
        </w:tc>
      </w:tr>
    </w:tbl>
    <w:p w14:paraId="46DCE39F" w14:textId="77777777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23151EFC" w14:textId="77777777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7C526350" w14:textId="77777777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7FB8F5FC" w14:textId="77777777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75C1C38C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2577CD91" w14:textId="77777777" w:rsidR="00B80410" w:rsidRPr="00F5799D" w:rsidRDefault="000C3CD7" w:rsidP="00B80410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F5799D">
        <w:rPr>
          <w:rFonts w:ascii="Arial" w:eastAsia="Calibri" w:hAnsi="Arial" w:cs="B Nazanin" w:hint="cs"/>
          <w:b/>
          <w:bCs/>
          <w:color w:val="002060"/>
          <w:rtl/>
        </w:rPr>
        <w:t>*</w:t>
      </w:r>
      <w:r w:rsidR="00DB4835" w:rsidRPr="00F5799D">
        <w:rPr>
          <w:rFonts w:ascii="Arial" w:eastAsia="Calibri" w:hAnsi="Arial" w:cs="B Nazanin" w:hint="cs"/>
          <w:b/>
          <w:bCs/>
          <w:color w:val="002060"/>
          <w:rtl/>
        </w:rPr>
        <w:t xml:space="preserve"> </w:t>
      </w:r>
      <w:r w:rsidR="00B80410" w:rsidRPr="00F5799D">
        <w:rPr>
          <w:rFonts w:ascii="Arial" w:eastAsia="Calibri" w:hAnsi="Arial" w:cs="B Nazanin" w:hint="cs"/>
          <w:b/>
          <w:bCs/>
          <w:color w:val="002060"/>
          <w:rtl/>
        </w:rPr>
        <w:t>یادگیری مبتنی بر حل مسئله (</w:t>
      </w:r>
      <w:r w:rsidR="00B80410" w:rsidRPr="00F5799D">
        <w:rPr>
          <w:rFonts w:asciiTheme="majorBidi" w:eastAsia="Calibri" w:hAnsiTheme="majorBidi" w:cs="B Nazanin"/>
          <w:b/>
          <w:bCs/>
          <w:color w:val="002060"/>
          <w:sz w:val="20"/>
          <w:szCs w:val="20"/>
        </w:rPr>
        <w:t>PBL</w:t>
      </w:r>
      <w:r w:rsidR="00B80410" w:rsidRPr="00F5799D">
        <w:rPr>
          <w:rFonts w:ascii="Arial" w:eastAsia="Calibri" w:hAnsi="Arial" w:cs="B Nazanin" w:hint="cs"/>
          <w:b/>
          <w:bCs/>
          <w:color w:val="002060"/>
          <w:rtl/>
        </w:rPr>
        <w:t xml:space="preserve">) </w:t>
      </w:r>
      <w:r w:rsidR="00B80410" w:rsidRPr="00F5799D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00160953" w14:textId="77777777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687059DD" w14:textId="77777777" w:rsidR="00B80410" w:rsidRPr="00B80410" w:rsidRDefault="00F5799D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393473A4" w14:textId="77777777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2C452176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73217F42" w14:textId="77777777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671C0D8C" w14:textId="77777777" w:rsidR="00DB4835" w:rsidRPr="00F5799D" w:rsidRDefault="000C3CD7" w:rsidP="00DB4835">
      <w:pPr>
        <w:bidi/>
        <w:spacing w:after="0" w:line="240" w:lineRule="auto"/>
        <w:rPr>
          <w:rFonts w:ascii="Arial" w:eastAsia="Calibri" w:hAnsi="Arial" w:cs="B Nazanin"/>
          <w:b/>
          <w:bCs/>
          <w:color w:val="002060"/>
          <w:rtl/>
        </w:rPr>
      </w:pPr>
      <w:r w:rsidRPr="00F5799D">
        <w:rPr>
          <w:rFonts w:ascii="Arial" w:eastAsia="Calibri" w:hAnsi="Arial" w:cs="B Nazanin" w:hint="cs"/>
          <w:b/>
          <w:bCs/>
          <w:color w:val="002060"/>
          <w:rtl/>
        </w:rPr>
        <w:t>*</w:t>
      </w:r>
      <w:r w:rsidR="00DB4835" w:rsidRPr="00F5799D">
        <w:rPr>
          <w:rFonts w:ascii="Arial" w:eastAsia="Calibri" w:hAnsi="Arial" w:cs="B Nazanin" w:hint="cs"/>
          <w:b/>
          <w:bCs/>
          <w:color w:val="002060"/>
          <w:rtl/>
        </w:rPr>
        <w:t xml:space="preserve"> سخنرانی تعاملی (پرسش و پاسخ، کوئیز، بحث گروهی و ...) </w:t>
      </w:r>
      <w:r w:rsidR="00DB4835" w:rsidRPr="00F5799D">
        <w:rPr>
          <w:rFonts w:ascii="Arial" w:eastAsia="Calibri" w:hAnsi="Arial" w:cs="B Nazanin"/>
          <w:b/>
          <w:bCs/>
          <w:color w:val="002060"/>
          <w:rtl/>
        </w:rPr>
        <w:tab/>
      </w:r>
    </w:p>
    <w:p w14:paraId="3A409664" w14:textId="57D1EAE1" w:rsidR="00DB4835" w:rsidRPr="00DB4835" w:rsidRDefault="000010CF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0010CF">
        <w:rPr>
          <w:rFonts w:ascii="Arial" w:eastAsia="Calibri" w:hAnsi="Arial" w:cs="B Nazanin"/>
          <w:rtl/>
        </w:rPr>
        <w:t>*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AD64EB2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6A95F0BB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15412F9F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00CC99A4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442EE8DE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56A860A5" w14:textId="77777777" w:rsidR="00DB4835" w:rsidRPr="00DB4835" w:rsidRDefault="000C3CD7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F5799D">
        <w:rPr>
          <w:rFonts w:ascii="Arial" w:eastAsia="Calibri" w:hAnsi="Arial" w:cs="B Nazanin" w:hint="cs"/>
          <w:b/>
          <w:bCs/>
          <w:color w:val="002060"/>
          <w:rtl/>
        </w:rPr>
        <w:t>*</w:t>
      </w:r>
      <w:r w:rsidR="00DB4835" w:rsidRPr="00F5799D">
        <w:rPr>
          <w:rFonts w:ascii="Arial" w:eastAsia="Calibri" w:hAnsi="Arial" w:cs="B Nazanin" w:hint="cs"/>
          <w:b/>
          <w:bCs/>
          <w:color w:val="002060"/>
          <w:rtl/>
        </w:rPr>
        <w:t xml:space="preserve"> استفاده از دانشجویان در تدریس (تدریس توسط همتایان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149070A3" w14:textId="77777777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043DD6C4" w14:textId="777777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5364BD7F" w14:textId="77777777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5AC695FD" w14:textId="77777777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0F74F77C" w14:textId="7EC3E79D" w:rsidR="007A289E" w:rsidRPr="00DB4835" w:rsidRDefault="007A289E" w:rsidP="00F5799D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 w:rsidR="00B06FEC">
        <w:rPr>
          <w:rFonts w:ascii="Arial" w:eastAsia="Calibri" w:hAnsi="Arial" w:cs="B Nazanin" w:hint="cs"/>
          <w:rtl/>
        </w:rPr>
        <w:t>:</w:t>
      </w:r>
      <w:r w:rsidR="00F5799D" w:rsidRPr="00B06FEC">
        <w:rPr>
          <w:rFonts w:ascii="Arial" w:eastAsia="Calibri" w:hAnsi="Arial" w:cs="B Nazanin" w:hint="cs"/>
          <w:rtl/>
        </w:rPr>
        <w:t xml:space="preserve"> آموزش تکوینی با رعایت اصل دانشجو محوری و ارائه تکالیف محوله</w:t>
      </w:r>
    </w:p>
    <w:p w14:paraId="15470B18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ayout w:type="fixed"/>
        <w:tblLook w:val="04A0" w:firstRow="1" w:lastRow="0" w:firstColumn="1" w:lastColumn="0" w:noHBand="0" w:noVBand="1"/>
      </w:tblPr>
      <w:tblGrid>
        <w:gridCol w:w="1864"/>
        <w:gridCol w:w="2693"/>
        <w:gridCol w:w="1701"/>
        <w:gridCol w:w="2268"/>
        <w:gridCol w:w="992"/>
      </w:tblGrid>
      <w:tr w:rsidR="000010CF" w:rsidRPr="002677D9" w14:paraId="1E6D1002" w14:textId="77777777" w:rsidTr="00001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6181504A" w14:textId="60499A41" w:rsidR="000010CF" w:rsidRPr="002677D9" w:rsidRDefault="000010CF" w:rsidP="0000437E">
            <w:pPr>
              <w:bidi/>
              <w:jc w:val="center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نام </w:t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مدرس</w:t>
            </w: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/ </w:t>
            </w: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مدرسان</w:t>
            </w:r>
          </w:p>
        </w:tc>
        <w:tc>
          <w:tcPr>
            <w:tcW w:w="2693" w:type="dxa"/>
          </w:tcPr>
          <w:p w14:paraId="38F2060B" w14:textId="77777777" w:rsidR="000010CF" w:rsidRPr="002677D9" w:rsidRDefault="000010CF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فعال</w:t>
            </w: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ت</w:t>
            </w: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softHyphen/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ها</w:t>
            </w: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701" w:type="dxa"/>
          </w:tcPr>
          <w:p w14:paraId="37DEA1B3" w14:textId="77777777" w:rsidR="000010CF" w:rsidRPr="002677D9" w:rsidRDefault="000010CF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روش</w:t>
            </w: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تدر</w:t>
            </w:r>
            <w:r w:rsidRPr="002677D9"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ی</w:t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س</w:t>
            </w:r>
          </w:p>
        </w:tc>
        <w:tc>
          <w:tcPr>
            <w:tcW w:w="2268" w:type="dxa"/>
          </w:tcPr>
          <w:p w14:paraId="72EE115D" w14:textId="77777777" w:rsidR="000010CF" w:rsidRPr="002677D9" w:rsidRDefault="000010CF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عنوان</w:t>
            </w: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 xml:space="preserve"> </w:t>
            </w: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مبحث</w:t>
            </w:r>
          </w:p>
        </w:tc>
        <w:tc>
          <w:tcPr>
            <w:tcW w:w="992" w:type="dxa"/>
          </w:tcPr>
          <w:p w14:paraId="321D059C" w14:textId="77777777" w:rsidR="000010CF" w:rsidRPr="002677D9" w:rsidRDefault="000010CF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 w:hint="eastAsia"/>
                <w:sz w:val="24"/>
                <w:szCs w:val="24"/>
                <w:rtl/>
                <w:lang w:bidi="fa-IR"/>
              </w:rPr>
              <w:t>جلسه</w:t>
            </w:r>
          </w:p>
        </w:tc>
      </w:tr>
      <w:tr w:rsidR="000010CF" w:rsidRPr="002677D9" w14:paraId="75BFA14E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199FE2F9" w14:textId="5E382C72" w:rsidR="000010CF" w:rsidRPr="002677D9" w:rsidRDefault="000010CF" w:rsidP="000010CF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  <w:p w14:paraId="590BEA80" w14:textId="347AEAB0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</w:p>
        </w:tc>
        <w:tc>
          <w:tcPr>
            <w:tcW w:w="2693" w:type="dxa"/>
          </w:tcPr>
          <w:p w14:paraId="39301F2B" w14:textId="3508ADB0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06289954" w14:textId="54CAA7C3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68" w:type="dxa"/>
          </w:tcPr>
          <w:p w14:paraId="5E8EE3C9" w14:textId="29C43228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>دستگاه تناسلی زنان</w:t>
            </w:r>
          </w:p>
        </w:tc>
        <w:tc>
          <w:tcPr>
            <w:tcW w:w="992" w:type="dxa"/>
          </w:tcPr>
          <w:p w14:paraId="2AC57FAC" w14:textId="77777777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0010CF" w:rsidRPr="002677D9" w14:paraId="5195A519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539C138A" w14:textId="02219709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  <w:r w:rsidRPr="002677D9"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2693" w:type="dxa"/>
          </w:tcPr>
          <w:p w14:paraId="25A665AF" w14:textId="78BEEFA9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7B97A829" w14:textId="006CBA6E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سخنرانی تعاملی</w:t>
            </w:r>
          </w:p>
        </w:tc>
        <w:tc>
          <w:tcPr>
            <w:tcW w:w="2268" w:type="dxa"/>
            <w:vAlign w:val="center"/>
          </w:tcPr>
          <w:p w14:paraId="041B38F1" w14:textId="66C4F388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ستگاه تناسلی زنان </w:t>
            </w:r>
          </w:p>
        </w:tc>
        <w:tc>
          <w:tcPr>
            <w:tcW w:w="992" w:type="dxa"/>
          </w:tcPr>
          <w:p w14:paraId="23641566" w14:textId="77777777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0010CF" w:rsidRPr="002677D9" w14:paraId="00DE5A89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74EB8F03" w14:textId="23BEA067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0BDA6B9E" w14:textId="41F29E7F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555F33E2" w14:textId="2CBD5C34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</w:t>
            </w:r>
            <w:r w:rsidRPr="002677D9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/</w:t>
            </w:r>
            <w:r w:rsidRPr="002677D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یادگیری </w:t>
            </w: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lastRenderedPageBreak/>
              <w:t>اکتشافی هدایت شده</w:t>
            </w:r>
          </w:p>
        </w:tc>
        <w:tc>
          <w:tcPr>
            <w:tcW w:w="2268" w:type="dxa"/>
            <w:vAlign w:val="center"/>
          </w:tcPr>
          <w:p w14:paraId="40565ABD" w14:textId="2CBFA1CB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lastRenderedPageBreak/>
              <w:t xml:space="preserve">غددضمیمه دستگاه تناسلی </w:t>
            </w:r>
          </w:p>
        </w:tc>
        <w:tc>
          <w:tcPr>
            <w:tcW w:w="992" w:type="dxa"/>
          </w:tcPr>
          <w:p w14:paraId="4BE3E53E" w14:textId="77777777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0010CF" w:rsidRPr="002677D9" w14:paraId="04B5F837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6D43F988" w14:textId="52B169A6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63C8C659" w14:textId="592AF7EF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286E37F3" w14:textId="120A1996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/ یادگیری اکتشافی هدایت شده، یادگیری مبتنی بر سناریو</w:t>
            </w:r>
          </w:p>
        </w:tc>
        <w:tc>
          <w:tcPr>
            <w:tcW w:w="2268" w:type="dxa"/>
            <w:vAlign w:val="center"/>
          </w:tcPr>
          <w:p w14:paraId="2765232C" w14:textId="4579B947" w:rsidR="000010CF" w:rsidRPr="002677D9" w:rsidRDefault="00283FF6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فت شناسی </w:t>
            </w:r>
            <w:r w:rsidR="000010CF" w:rsidRPr="002677D9">
              <w:rPr>
                <w:rFonts w:cs="B Nazanin" w:hint="cs"/>
                <w:sz w:val="24"/>
                <w:szCs w:val="24"/>
                <w:rtl/>
              </w:rPr>
              <w:t xml:space="preserve">دستگاه تناسلی مردان </w:t>
            </w:r>
          </w:p>
        </w:tc>
        <w:tc>
          <w:tcPr>
            <w:tcW w:w="992" w:type="dxa"/>
          </w:tcPr>
          <w:p w14:paraId="6E0303CE" w14:textId="77777777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0010CF" w:rsidRPr="002677D9" w14:paraId="360BF3B4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54000B8E" w14:textId="52C8825E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20C81B8F" w14:textId="2969B03A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37D5EFAD" w14:textId="7496FAF0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/ یادگیری اکتشافی هدایت شده، یادگیری مبتنی بر سناریو</w:t>
            </w:r>
          </w:p>
        </w:tc>
        <w:tc>
          <w:tcPr>
            <w:tcW w:w="2268" w:type="dxa"/>
            <w:vAlign w:val="center"/>
          </w:tcPr>
          <w:p w14:paraId="25589891" w14:textId="7597F612" w:rsidR="000010CF" w:rsidRPr="002677D9" w:rsidRDefault="00283FF6" w:rsidP="007A2C20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Nazanin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فت شناسی </w:t>
            </w:r>
            <w:r w:rsidR="000010CF" w:rsidRPr="002677D9">
              <w:rPr>
                <w:rFonts w:cs="B Nazanin" w:hint="cs"/>
                <w:sz w:val="24"/>
                <w:szCs w:val="24"/>
                <w:rtl/>
              </w:rPr>
              <w:t xml:space="preserve">دستگاه تناسلی مردان </w:t>
            </w:r>
          </w:p>
        </w:tc>
        <w:tc>
          <w:tcPr>
            <w:tcW w:w="992" w:type="dxa"/>
          </w:tcPr>
          <w:p w14:paraId="52E1A88C" w14:textId="77777777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5</w:t>
            </w:r>
          </w:p>
        </w:tc>
      </w:tr>
      <w:tr w:rsidR="000010CF" w:rsidRPr="002677D9" w14:paraId="6B74DF08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03910900" w14:textId="46FBBF3F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عمیدی</w:t>
            </w:r>
          </w:p>
        </w:tc>
        <w:tc>
          <w:tcPr>
            <w:tcW w:w="2693" w:type="dxa"/>
          </w:tcPr>
          <w:p w14:paraId="6E12F8D9" w14:textId="551D96A2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68E19158" w14:textId="5A6EC45B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86565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/ یادگیری اکتشافی هدایت شده، یادگیری مبتنی بر سناریو</w:t>
            </w:r>
          </w:p>
        </w:tc>
        <w:tc>
          <w:tcPr>
            <w:tcW w:w="2268" w:type="dxa"/>
            <w:vAlign w:val="center"/>
          </w:tcPr>
          <w:p w14:paraId="3091C831" w14:textId="0E18E433" w:rsidR="000010CF" w:rsidRPr="002677D9" w:rsidRDefault="000010CF" w:rsidP="007A2C20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تکوین دستگاه تولید مثل </w:t>
            </w:r>
          </w:p>
        </w:tc>
        <w:tc>
          <w:tcPr>
            <w:tcW w:w="992" w:type="dxa"/>
          </w:tcPr>
          <w:p w14:paraId="63B9D6DE" w14:textId="77777777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6</w:t>
            </w:r>
          </w:p>
        </w:tc>
      </w:tr>
      <w:tr w:rsidR="000010CF" w:rsidRPr="002677D9" w14:paraId="2260F5E9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7D9D34AE" w14:textId="2A520062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</w:rPr>
              <w:t>عمیدی</w:t>
            </w:r>
          </w:p>
        </w:tc>
        <w:tc>
          <w:tcPr>
            <w:tcW w:w="2693" w:type="dxa"/>
          </w:tcPr>
          <w:p w14:paraId="12FB044E" w14:textId="4C24E08B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42E0D903" w14:textId="66B40FC9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86565F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/ یادگیری اکتشافی هدایت شده، یادگیری مبتنی بر سناریو</w:t>
            </w:r>
          </w:p>
        </w:tc>
        <w:tc>
          <w:tcPr>
            <w:tcW w:w="2268" w:type="dxa"/>
            <w:vAlign w:val="center"/>
          </w:tcPr>
          <w:p w14:paraId="46F2162A" w14:textId="6743962B" w:rsidR="000010CF" w:rsidRPr="002677D9" w:rsidRDefault="000010CF" w:rsidP="007A2C20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تکوین دستگاه تولید مثل </w:t>
            </w:r>
          </w:p>
        </w:tc>
        <w:tc>
          <w:tcPr>
            <w:tcW w:w="992" w:type="dxa"/>
          </w:tcPr>
          <w:p w14:paraId="50492D70" w14:textId="77777777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7</w:t>
            </w:r>
          </w:p>
        </w:tc>
      </w:tr>
      <w:tr w:rsidR="000010CF" w:rsidRPr="002677D9" w14:paraId="3D530CCB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480AF45E" w14:textId="6FA5D2D0" w:rsidR="000010CF" w:rsidRPr="002677D9" w:rsidRDefault="000010CF" w:rsidP="007A2C2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674DA4EB" w14:textId="5C13E2B2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28BCC55B" w14:textId="564C3ECE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لاس عملی</w:t>
            </w:r>
          </w:p>
        </w:tc>
        <w:tc>
          <w:tcPr>
            <w:tcW w:w="2268" w:type="dxa"/>
            <w:vAlign w:val="center"/>
          </w:tcPr>
          <w:p w14:paraId="6CEC02CE" w14:textId="61C800B4" w:rsidR="000010CF" w:rsidRPr="002677D9" w:rsidRDefault="00283FF6" w:rsidP="007A2C20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فت شناسی </w:t>
            </w:r>
            <w:r w:rsidR="000010CF" w:rsidRPr="002677D9">
              <w:rPr>
                <w:rFonts w:cs="B Nazanin" w:hint="cs"/>
                <w:sz w:val="24"/>
                <w:szCs w:val="24"/>
                <w:rtl/>
              </w:rPr>
              <w:t>دستگاه تناسلی مردان</w:t>
            </w:r>
          </w:p>
        </w:tc>
        <w:tc>
          <w:tcPr>
            <w:tcW w:w="992" w:type="dxa"/>
          </w:tcPr>
          <w:p w14:paraId="3534955E" w14:textId="7006C243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0010CF" w:rsidRPr="002677D9" w14:paraId="7D903E20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4813A000" w14:textId="7A7B8DF5" w:rsidR="000010CF" w:rsidRPr="002677D9" w:rsidRDefault="000010CF" w:rsidP="007A2C2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33EDFB0A" w14:textId="6ADF6F03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4BC47CB5" w14:textId="46124A5D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لاس عملی</w:t>
            </w:r>
          </w:p>
        </w:tc>
        <w:tc>
          <w:tcPr>
            <w:tcW w:w="2268" w:type="dxa"/>
            <w:vAlign w:val="center"/>
          </w:tcPr>
          <w:p w14:paraId="4BF10FEF" w14:textId="50CFF672" w:rsidR="000010CF" w:rsidRPr="002677D9" w:rsidRDefault="000010CF" w:rsidP="007A2C20">
            <w:pPr>
              <w:autoSpaceDE w:val="0"/>
              <w:autoSpaceDN w:val="0"/>
              <w:bidi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83FF6">
              <w:rPr>
                <w:rFonts w:cs="B Nazanin" w:hint="cs"/>
                <w:sz w:val="24"/>
                <w:szCs w:val="24"/>
                <w:rtl/>
              </w:rPr>
              <w:t xml:space="preserve">بافت شناسی </w:t>
            </w: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ستگاه تناسلی </w:t>
            </w:r>
            <w:r>
              <w:rPr>
                <w:rFonts w:cs="B Nazanin" w:hint="cs"/>
                <w:sz w:val="24"/>
                <w:szCs w:val="24"/>
                <w:rtl/>
              </w:rPr>
              <w:t>زن</w:t>
            </w:r>
          </w:p>
        </w:tc>
        <w:tc>
          <w:tcPr>
            <w:tcW w:w="992" w:type="dxa"/>
          </w:tcPr>
          <w:p w14:paraId="79FD180A" w14:textId="4E578A9C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9</w:t>
            </w:r>
          </w:p>
        </w:tc>
      </w:tr>
      <w:tr w:rsidR="000010CF" w:rsidRPr="002677D9" w14:paraId="40C910DE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68D8BD49" w14:textId="49838C97" w:rsidR="000010CF" w:rsidRPr="002677D9" w:rsidRDefault="000010CF" w:rsidP="007A2C2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دکتر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تگار</w:t>
            </w:r>
          </w:p>
        </w:tc>
        <w:tc>
          <w:tcPr>
            <w:tcW w:w="2693" w:type="dxa"/>
          </w:tcPr>
          <w:p w14:paraId="5DE29680" w14:textId="7BE391F8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58B48570" w14:textId="46BBB058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لاس عملی</w:t>
            </w:r>
          </w:p>
        </w:tc>
        <w:tc>
          <w:tcPr>
            <w:tcW w:w="2268" w:type="dxa"/>
            <w:vAlign w:val="center"/>
          </w:tcPr>
          <w:p w14:paraId="20700AD5" w14:textId="552E5352" w:rsidR="000010CF" w:rsidRDefault="00283FF6" w:rsidP="007A2C20">
            <w:pPr>
              <w:autoSpaceDE w:val="0"/>
              <w:autoSpaceDN w:val="0"/>
              <w:bidi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فت شناسی </w:t>
            </w:r>
            <w:r w:rsidR="000010CF" w:rsidRPr="002677D9">
              <w:rPr>
                <w:rFonts w:cs="B Nazanin" w:hint="cs"/>
                <w:sz w:val="24"/>
                <w:szCs w:val="24"/>
                <w:rtl/>
              </w:rPr>
              <w:t>غددضمیمه دستگاه تناسلی</w:t>
            </w:r>
          </w:p>
        </w:tc>
        <w:tc>
          <w:tcPr>
            <w:tcW w:w="992" w:type="dxa"/>
          </w:tcPr>
          <w:p w14:paraId="055C4B80" w14:textId="7462BE27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0</w:t>
            </w:r>
          </w:p>
        </w:tc>
      </w:tr>
      <w:tr w:rsidR="000010CF" w:rsidRPr="002677D9" w14:paraId="7A99E702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7CC6A569" w14:textId="12D91EA6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>گروه پاتولوژی</w:t>
            </w:r>
          </w:p>
        </w:tc>
        <w:tc>
          <w:tcPr>
            <w:tcW w:w="2693" w:type="dxa"/>
          </w:tcPr>
          <w:p w14:paraId="6BC4AF11" w14:textId="710486C5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737D1E2D" w14:textId="098EB6A3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1A1421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>استفاده از دانشجویان در تدریس/ یادگیری اکتشافی هدایت شده، یادگیری مبتنی بر سناریو</w:t>
            </w:r>
          </w:p>
        </w:tc>
        <w:tc>
          <w:tcPr>
            <w:tcW w:w="2268" w:type="dxa"/>
            <w:vAlign w:val="center"/>
          </w:tcPr>
          <w:p w14:paraId="21FBA00E" w14:textId="3BE0B200" w:rsidR="000010CF" w:rsidRPr="002677D9" w:rsidRDefault="000010CF" w:rsidP="007A2C20">
            <w:pPr>
              <w:autoSpaceDE w:val="0"/>
              <w:autoSpaceDN w:val="0"/>
              <w:bidi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 xml:space="preserve">پاتولوژی دستگاه تولید مثل زن </w:t>
            </w:r>
          </w:p>
        </w:tc>
        <w:tc>
          <w:tcPr>
            <w:tcW w:w="992" w:type="dxa"/>
          </w:tcPr>
          <w:p w14:paraId="4D380EBA" w14:textId="738FC8FA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1</w:t>
            </w:r>
          </w:p>
        </w:tc>
      </w:tr>
      <w:tr w:rsidR="000010CF" w:rsidRPr="002677D9" w14:paraId="076031BB" w14:textId="77777777" w:rsidTr="000010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7D403813" w14:textId="723E9E16" w:rsidR="000010CF" w:rsidRPr="002677D9" w:rsidRDefault="000010CF" w:rsidP="007A2C20">
            <w:pPr>
              <w:bidi/>
              <w:jc w:val="center"/>
              <w:rPr>
                <w:rFonts w:ascii="IranNastaliq" w:hAnsi="IranNastaliq" w:cs="IranNastaliq"/>
                <w:b w:val="0"/>
                <w:bCs w:val="0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>گروه پاتولوژی</w:t>
            </w:r>
          </w:p>
        </w:tc>
        <w:tc>
          <w:tcPr>
            <w:tcW w:w="2693" w:type="dxa"/>
          </w:tcPr>
          <w:p w14:paraId="23B436F3" w14:textId="4DD9CC00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وئیز های کلاسی،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701" w:type="dxa"/>
          </w:tcPr>
          <w:p w14:paraId="53ACE078" w14:textId="4301355D" w:rsidR="000010CF" w:rsidRPr="002677D9" w:rsidRDefault="000010CF" w:rsidP="007A2C2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1A1421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t xml:space="preserve">استفاده از دانشجویان در تدریس/ یادگیری اکتشافی هدایت شده، یادگیری </w:t>
            </w:r>
            <w:r w:rsidRPr="001A1421"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  <w:lastRenderedPageBreak/>
              <w:t>مبتنی بر سناریو</w:t>
            </w:r>
          </w:p>
        </w:tc>
        <w:tc>
          <w:tcPr>
            <w:tcW w:w="2268" w:type="dxa"/>
            <w:vAlign w:val="center"/>
          </w:tcPr>
          <w:p w14:paraId="2A2C2D6B" w14:textId="36197CCC" w:rsidR="000010CF" w:rsidRPr="002677D9" w:rsidRDefault="000010CF" w:rsidP="007A2C20">
            <w:pPr>
              <w:autoSpaceDE w:val="0"/>
              <w:autoSpaceDN w:val="0"/>
              <w:bidi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lastRenderedPageBreak/>
              <w:t>پاتولوژی دستگاه تولید مثل مرد</w:t>
            </w:r>
          </w:p>
        </w:tc>
        <w:tc>
          <w:tcPr>
            <w:tcW w:w="992" w:type="dxa"/>
          </w:tcPr>
          <w:p w14:paraId="7BD722D5" w14:textId="3045D4C8" w:rsidR="000010CF" w:rsidRPr="002677D9" w:rsidRDefault="000010CF" w:rsidP="007A2C2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12</w:t>
            </w:r>
          </w:p>
        </w:tc>
      </w:tr>
      <w:tr w:rsidR="000010CF" w:rsidRPr="002677D9" w14:paraId="277D80AE" w14:textId="77777777" w:rsidTr="000010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14:paraId="1060793A" w14:textId="669C8876" w:rsidR="000010CF" w:rsidRPr="002677D9" w:rsidRDefault="000010CF" w:rsidP="007A2C20">
            <w:pPr>
              <w:bidi/>
              <w:rPr>
                <w:rFonts w:ascii="IranNastaliq" w:hAnsi="IranNastaliq" w:cs="IranNastaliq"/>
                <w:sz w:val="24"/>
                <w:szCs w:val="24"/>
                <w:lang w:bidi="fa-IR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>گروه پاتولوژی</w:t>
            </w:r>
          </w:p>
        </w:tc>
        <w:tc>
          <w:tcPr>
            <w:tcW w:w="2693" w:type="dxa"/>
          </w:tcPr>
          <w:p w14:paraId="60175293" w14:textId="037AB7AC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sz w:val="24"/>
                <w:szCs w:val="24"/>
                <w:lang w:bidi="fa-IR"/>
              </w:rPr>
            </w:pPr>
            <w:r w:rsidRPr="002677D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کنفرانس های کلاسی، 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حث علمی</w:t>
            </w:r>
          </w:p>
        </w:tc>
        <w:tc>
          <w:tcPr>
            <w:tcW w:w="1701" w:type="dxa"/>
          </w:tcPr>
          <w:p w14:paraId="79C7CD8E" w14:textId="7EA3480A" w:rsidR="000010CF" w:rsidRPr="00B96855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B96855">
              <w:rPr>
                <w:rFonts w:asciiTheme="majorBidi" w:hAnsiTheme="majorBidi" w:cstheme="majorBidi" w:hint="cs"/>
                <w:sz w:val="24"/>
                <w:szCs w:val="24"/>
                <w:rtl/>
                <w:lang w:bidi="fa-IR"/>
              </w:rPr>
              <w:t>کلاس عملی</w:t>
            </w:r>
          </w:p>
        </w:tc>
        <w:tc>
          <w:tcPr>
            <w:tcW w:w="2268" w:type="dxa"/>
          </w:tcPr>
          <w:p w14:paraId="0125BFF8" w14:textId="22D7623E" w:rsidR="000010CF" w:rsidRPr="002677D9" w:rsidRDefault="000010CF" w:rsidP="007A2C2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2677D9">
              <w:rPr>
                <w:rFonts w:cs="B Nazanin" w:hint="cs"/>
                <w:sz w:val="24"/>
                <w:szCs w:val="24"/>
                <w:rtl/>
              </w:rPr>
              <w:t>پاتولوژی دستگاه تولید مثل</w:t>
            </w:r>
          </w:p>
        </w:tc>
        <w:tc>
          <w:tcPr>
            <w:tcW w:w="992" w:type="dxa"/>
          </w:tcPr>
          <w:p w14:paraId="2042387B" w14:textId="7F0C1E8A" w:rsidR="000010CF" w:rsidRPr="002677D9" w:rsidRDefault="000010CF" w:rsidP="007A2C2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sz w:val="24"/>
                <w:szCs w:val="24"/>
                <w:lang w:bidi="fa-IR"/>
              </w:rPr>
            </w:pPr>
            <w:r w:rsidRPr="002677D9">
              <w:rPr>
                <w:rFonts w:ascii="IranNastaliq" w:hAnsi="IranNastaliq" w:cs="B Nazanin"/>
                <w:sz w:val="24"/>
                <w:szCs w:val="24"/>
                <w:rtl/>
                <w:lang w:bidi="fa-IR"/>
              </w:rPr>
              <w:t>1</w:t>
            </w:r>
            <w:r>
              <w:rPr>
                <w:rFonts w:ascii="IranNastaliq" w:hAnsi="IranNastaliq"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</w:tbl>
    <w:p w14:paraId="4C61C864" w14:textId="77777777" w:rsidR="00BE4941" w:rsidRPr="00EB6DB3" w:rsidRDefault="00BE4941" w:rsidP="00805E1F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E77521" w:rsidRPr="00E77521">
        <w:rPr>
          <w:rFonts w:ascii="Times New Roman" w:eastAsia="Times New Roman" w:hAnsi="Times New Roman" w:cs="B Nazanin" w:hint="cs"/>
          <w:color w:val="000000"/>
          <w:sz w:val="24"/>
          <w:szCs w:val="24"/>
          <w:rtl/>
        </w:rPr>
        <w:t xml:space="preserve"> </w:t>
      </w:r>
      <w:r w:rsidR="00E77521"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</w:t>
      </w:r>
    </w:p>
    <w:p w14:paraId="5E517A92" w14:textId="77777777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6D80F7F" w14:textId="77777777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  <w:r w:rsidR="00E77521"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،کنفرانس های کلاسی، کار عملی، امتحان پایان ترم</w:t>
      </w:r>
    </w:p>
    <w:p w14:paraId="59D780E2" w14:textId="77777777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        </w:t>
      </w:r>
    </w:p>
    <w:p w14:paraId="3B7840C8" w14:textId="77777777" w:rsidR="00C71788" w:rsidRDefault="00C71788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</w:p>
    <w:p w14:paraId="0F5A1AF7" w14:textId="77777777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p w14:paraId="0EC93533" w14:textId="77777777" w:rsidR="00805E1F" w:rsidRPr="00805E1F" w:rsidRDefault="00805E1F" w:rsidP="00805E1F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IranNastaliq" w:hAnsi="IranNastaliq" w:cs="B Nazanin"/>
          <w:b/>
          <w:bCs/>
          <w:color w:val="002060"/>
          <w:sz w:val="24"/>
          <w:szCs w:val="24"/>
          <w:rtl/>
          <w:lang w:bidi="fa-IR"/>
        </w:rPr>
      </w:pPr>
      <w:r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امتحان پایان ترم</w:t>
      </w:r>
      <w:r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5</w:t>
      </w:r>
      <w:r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 نمره </w:t>
      </w:r>
      <w:r w:rsidRPr="00805E1F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،</w:t>
      </w:r>
      <w:r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>کوئیز های کلاسی5 نمره</w:t>
      </w:r>
      <w:r w:rsidRPr="00805E1F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، کنفرانس های کلاسی5 نمره </w:t>
      </w:r>
      <w:r w:rsidRPr="00805E1F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  <w:r w:rsidRPr="00805E1F">
        <w:rPr>
          <w:rFonts w:ascii="Times New Roman" w:eastAsia="Times New Roman" w:hAnsi="Times New Roman" w:cs="B Nazanin" w:hint="cs"/>
          <w:b/>
          <w:bCs/>
          <w:color w:val="002060"/>
          <w:sz w:val="24"/>
          <w:szCs w:val="24"/>
          <w:rtl/>
        </w:rPr>
        <w:t xml:space="preserve">،  کار عملی5 نمره </w:t>
      </w:r>
      <w:r w:rsidRPr="00805E1F">
        <w:rPr>
          <w:rFonts w:ascii="IranNastaliq" w:hAnsi="IranNastaliq" w:cs="B Nazanin" w:hint="cs"/>
          <w:b/>
          <w:bCs/>
          <w:color w:val="002060"/>
          <w:sz w:val="24"/>
          <w:szCs w:val="24"/>
          <w:rtl/>
          <w:lang w:bidi="fa-IR"/>
        </w:rPr>
        <w:t xml:space="preserve"> </w:t>
      </w:r>
    </w:p>
    <w:p w14:paraId="580A933C" w14:textId="77777777" w:rsidR="00805E1F" w:rsidRDefault="00805E1F" w:rsidP="00805E1F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28BF36FF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4AAD9214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7FC9E101" w14:textId="77777777" w:rsidR="00E77521" w:rsidRPr="007252DD" w:rsidRDefault="00E77521" w:rsidP="00E77521">
      <w:pPr>
        <w:tabs>
          <w:tab w:val="right" w:pos="8931"/>
        </w:tabs>
        <w:spacing w:after="0" w:line="240" w:lineRule="auto"/>
        <w:rPr>
          <w:rFonts w:asciiTheme="majorBidi" w:hAnsiTheme="majorBidi" w:cstheme="majorBidi"/>
        </w:rPr>
      </w:pPr>
      <w:r w:rsidRPr="007252DD">
        <w:rPr>
          <w:rFonts w:asciiTheme="majorBidi" w:hAnsiTheme="majorBidi" w:cstheme="majorBidi"/>
          <w:b/>
          <w:bCs/>
          <w:color w:val="002060"/>
        </w:rPr>
        <w:t xml:space="preserve">Basic </w:t>
      </w:r>
      <w:proofErr w:type="gramStart"/>
      <w:r w:rsidRPr="007252DD">
        <w:rPr>
          <w:rFonts w:asciiTheme="majorBidi" w:hAnsiTheme="majorBidi" w:cstheme="majorBidi"/>
          <w:b/>
          <w:bCs/>
          <w:color w:val="002060"/>
        </w:rPr>
        <w:t>histology(</w:t>
      </w:r>
      <w:proofErr w:type="spellStart"/>
      <w:proofErr w:type="gramEnd"/>
      <w:r w:rsidRPr="007252DD">
        <w:rPr>
          <w:rFonts w:asciiTheme="majorBidi" w:hAnsiTheme="majorBidi" w:cstheme="majorBidi"/>
          <w:b/>
          <w:bCs/>
          <w:color w:val="002060"/>
        </w:rPr>
        <w:t>Junquira</w:t>
      </w:r>
      <w:proofErr w:type="spellEnd"/>
      <w:r w:rsidRPr="007252DD">
        <w:rPr>
          <w:rFonts w:asciiTheme="majorBidi" w:hAnsiTheme="majorBidi" w:cstheme="majorBidi"/>
          <w:b/>
          <w:bCs/>
          <w:color w:val="002060"/>
        </w:rPr>
        <w:t>)</w:t>
      </w:r>
      <w:r w:rsidRPr="007252DD">
        <w:rPr>
          <w:rFonts w:asciiTheme="majorBidi" w:hAnsiTheme="majorBidi" w:cstheme="majorBidi"/>
        </w:rPr>
        <w:tab/>
      </w:r>
      <w:r w:rsidRPr="007252DD">
        <w:rPr>
          <w:rFonts w:asciiTheme="majorBidi" w:hAnsiTheme="majorBidi" w:cstheme="majorBidi"/>
          <w:sz w:val="24"/>
          <w:szCs w:val="24"/>
          <w:rtl/>
          <w:lang w:bidi="fa-IR"/>
        </w:rPr>
        <w:t xml:space="preserve">الف) کتب: </w:t>
      </w:r>
    </w:p>
    <w:p w14:paraId="7EC9D819" w14:textId="77777777" w:rsidR="00E77521" w:rsidRPr="007252DD" w:rsidRDefault="00E77521" w:rsidP="00E77521">
      <w:pPr>
        <w:tabs>
          <w:tab w:val="right" w:pos="8931"/>
        </w:tabs>
        <w:spacing w:after="0" w:line="240" w:lineRule="auto"/>
        <w:rPr>
          <w:rFonts w:asciiTheme="majorBidi" w:hAnsiTheme="majorBidi" w:cstheme="majorBidi"/>
          <w:b/>
          <w:bCs/>
          <w:color w:val="002060"/>
        </w:rPr>
      </w:pPr>
      <w:r w:rsidRPr="007252DD">
        <w:rPr>
          <w:rFonts w:asciiTheme="majorBidi" w:hAnsiTheme="majorBidi" w:cstheme="majorBidi"/>
          <w:b/>
          <w:bCs/>
          <w:color w:val="002060"/>
        </w:rPr>
        <w:t xml:space="preserve">Histology &amp;cell </w:t>
      </w:r>
      <w:proofErr w:type="gramStart"/>
      <w:r w:rsidRPr="007252DD">
        <w:rPr>
          <w:rFonts w:asciiTheme="majorBidi" w:hAnsiTheme="majorBidi" w:cstheme="majorBidi"/>
          <w:b/>
          <w:bCs/>
          <w:color w:val="002060"/>
        </w:rPr>
        <w:t>biology(</w:t>
      </w:r>
      <w:proofErr w:type="gramEnd"/>
      <w:r w:rsidRPr="007252DD">
        <w:rPr>
          <w:rFonts w:asciiTheme="majorBidi" w:hAnsiTheme="majorBidi" w:cstheme="majorBidi"/>
          <w:b/>
          <w:bCs/>
          <w:color w:val="002060"/>
        </w:rPr>
        <w:t>Abraham)</w:t>
      </w:r>
      <w:r w:rsidRPr="007252DD">
        <w:rPr>
          <w:rFonts w:asciiTheme="majorBidi" w:hAnsiTheme="majorBidi" w:cstheme="majorBidi"/>
          <w:b/>
          <w:bCs/>
          <w:color w:val="002060"/>
          <w:rtl/>
        </w:rPr>
        <w:t xml:space="preserve">  </w:t>
      </w:r>
    </w:p>
    <w:p w14:paraId="20743749" w14:textId="77777777" w:rsidR="0049722D" w:rsidRPr="007252DD" w:rsidRDefault="00E77521" w:rsidP="00E77521">
      <w:pPr>
        <w:rPr>
          <w:rFonts w:asciiTheme="majorBidi" w:hAnsiTheme="majorBidi" w:cstheme="majorBidi"/>
          <w:b/>
          <w:bCs/>
          <w:color w:val="002060"/>
          <w:sz w:val="24"/>
          <w:szCs w:val="24"/>
          <w:rtl/>
          <w:lang w:bidi="fa-IR"/>
        </w:rPr>
      </w:pPr>
      <w:proofErr w:type="spellStart"/>
      <w:r w:rsidRPr="007252DD">
        <w:rPr>
          <w:rFonts w:asciiTheme="majorBidi" w:hAnsiTheme="majorBidi" w:cstheme="majorBidi"/>
          <w:b/>
          <w:bCs/>
          <w:color w:val="002060"/>
        </w:rPr>
        <w:t>Patology</w:t>
      </w:r>
      <w:proofErr w:type="spellEnd"/>
      <w:r w:rsidRPr="007252DD">
        <w:rPr>
          <w:rFonts w:asciiTheme="majorBidi" w:hAnsiTheme="majorBidi" w:cstheme="majorBidi"/>
          <w:b/>
          <w:bCs/>
          <w:color w:val="002060"/>
        </w:rPr>
        <w:t>(</w:t>
      </w:r>
      <w:proofErr w:type="spellStart"/>
      <w:r w:rsidRPr="007252DD">
        <w:rPr>
          <w:rFonts w:asciiTheme="majorBidi" w:hAnsiTheme="majorBidi" w:cstheme="majorBidi"/>
          <w:b/>
          <w:bCs/>
          <w:color w:val="002060"/>
        </w:rPr>
        <w:t>kaplan</w:t>
      </w:r>
      <w:proofErr w:type="spellEnd"/>
      <w:r w:rsidRPr="007252DD">
        <w:rPr>
          <w:rFonts w:asciiTheme="majorBidi" w:hAnsiTheme="majorBidi" w:cstheme="majorBidi"/>
          <w:b/>
          <w:bCs/>
          <w:color w:val="002060"/>
        </w:rPr>
        <w:t>)</w:t>
      </w:r>
    </w:p>
    <w:p w14:paraId="2579BD45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="00E7752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</w:t>
      </w:r>
      <w:r w:rsidR="00E77521" w:rsidRPr="00805E1F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مقالات روز مرتبط</w:t>
      </w:r>
    </w:p>
    <w:p w14:paraId="4A5EBA10" w14:textId="77777777" w:rsidR="0067621F" w:rsidRPr="00EB6DB3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E7752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E77521" w:rsidRPr="00805E1F">
        <w:rPr>
          <w:rFonts w:asciiTheme="majorBidi" w:hAnsiTheme="majorBidi" w:cs="B Nazanin" w:hint="cs"/>
          <w:b/>
          <w:bCs/>
          <w:color w:val="002060"/>
          <w:sz w:val="24"/>
          <w:szCs w:val="24"/>
          <w:rtl/>
          <w:lang w:bidi="fa-IR"/>
        </w:rPr>
        <w:t>فیلم های آموزشی</w:t>
      </w:r>
      <w:r w:rsidR="00E7752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2F14C1EB" w14:textId="77777777" w:rsidR="000C7326" w:rsidRDefault="004E2BE7" w:rsidP="008B6A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</w:t>
      </w:r>
    </w:p>
    <w:p w14:paraId="4A60207F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64CB96F4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C25114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7AED4" w14:textId="77777777" w:rsidR="00C25114" w:rsidRDefault="00C25114" w:rsidP="00EB6DB3">
      <w:pPr>
        <w:spacing w:after="0" w:line="240" w:lineRule="auto"/>
      </w:pPr>
      <w:r>
        <w:separator/>
      </w:r>
    </w:p>
  </w:endnote>
  <w:endnote w:type="continuationSeparator" w:id="0">
    <w:p w14:paraId="2F9EE33D" w14:textId="77777777" w:rsidR="00C25114" w:rsidRDefault="00C25114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F540FD" w14:textId="77777777" w:rsidR="00337E9D" w:rsidRDefault="00C548C7" w:rsidP="00337E9D">
        <w:pPr>
          <w:pStyle w:val="Footer"/>
          <w:bidi/>
          <w:jc w:val="center"/>
        </w:pPr>
        <w:r>
          <w:fldChar w:fldCharType="begin"/>
        </w:r>
        <w:r w:rsidR="00337E9D">
          <w:instrText xml:space="preserve"> PAGE   \* MERGEFORMAT </w:instrText>
        </w:r>
        <w:r>
          <w:fldChar w:fldCharType="separate"/>
        </w:r>
        <w:r w:rsidR="00A23301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0CAF8A8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1FB1C" w14:textId="77777777" w:rsidR="00C25114" w:rsidRDefault="00C25114" w:rsidP="00EB6DB3">
      <w:pPr>
        <w:spacing w:after="0" w:line="240" w:lineRule="auto"/>
      </w:pPr>
      <w:r>
        <w:separator/>
      </w:r>
    </w:p>
  </w:footnote>
  <w:footnote w:type="continuationSeparator" w:id="0">
    <w:p w14:paraId="43963C9D" w14:textId="77777777" w:rsidR="00C25114" w:rsidRDefault="00C25114" w:rsidP="00EB6DB3">
      <w:pPr>
        <w:spacing w:after="0" w:line="240" w:lineRule="auto"/>
      </w:pPr>
      <w:r>
        <w:continuationSeparator/>
      </w:r>
    </w:p>
  </w:footnote>
  <w:footnote w:id="1">
    <w:p w14:paraId="5439B015" w14:textId="77777777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4424EF9E" w14:textId="77777777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58096001" w14:textId="77777777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AB4FDDF" w14:textId="77777777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0C7C495A" w14:textId="77777777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1716C68F" w14:textId="77777777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5FCC0CA7" w14:textId="77777777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20E3F0E" w14:textId="77777777" w:rsidR="00B9475A" w:rsidRDefault="00B9475A" w:rsidP="00B9475A">
      <w:pPr>
        <w:pStyle w:val="FootnoteText"/>
        <w:bidi/>
        <w:rPr>
          <w:rtl/>
          <w:lang w:bidi="fa-I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905174">
    <w:abstractNumId w:val="1"/>
  </w:num>
  <w:num w:numId="2" w16cid:durableId="1126778810">
    <w:abstractNumId w:val="2"/>
  </w:num>
  <w:num w:numId="3" w16cid:durableId="689183294">
    <w:abstractNumId w:val="5"/>
  </w:num>
  <w:num w:numId="4" w16cid:durableId="1628664272">
    <w:abstractNumId w:val="4"/>
  </w:num>
  <w:num w:numId="5" w16cid:durableId="1055155876">
    <w:abstractNumId w:val="3"/>
  </w:num>
  <w:num w:numId="6" w16cid:durableId="136920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rK0MLM0NzY1NzJS0lEKTi0uzszPAykwrAUA1LASOSwAAAA="/>
  </w:docVars>
  <w:rsids>
    <w:rsidRoot w:val="00F7033C"/>
    <w:rsid w:val="000010CF"/>
    <w:rsid w:val="0000437E"/>
    <w:rsid w:val="00041B5D"/>
    <w:rsid w:val="00047FD1"/>
    <w:rsid w:val="00052BAA"/>
    <w:rsid w:val="00055B05"/>
    <w:rsid w:val="0005604A"/>
    <w:rsid w:val="00060C33"/>
    <w:rsid w:val="00061FAB"/>
    <w:rsid w:val="00063ECA"/>
    <w:rsid w:val="0006432E"/>
    <w:rsid w:val="000921C5"/>
    <w:rsid w:val="00096A68"/>
    <w:rsid w:val="000B54C9"/>
    <w:rsid w:val="000B5704"/>
    <w:rsid w:val="000B7123"/>
    <w:rsid w:val="000C3445"/>
    <w:rsid w:val="000C3CD7"/>
    <w:rsid w:val="000C7326"/>
    <w:rsid w:val="000D393B"/>
    <w:rsid w:val="000E51A7"/>
    <w:rsid w:val="000E701A"/>
    <w:rsid w:val="000E72CE"/>
    <w:rsid w:val="000F34BE"/>
    <w:rsid w:val="000F3FF3"/>
    <w:rsid w:val="00100BCF"/>
    <w:rsid w:val="0012159D"/>
    <w:rsid w:val="001274EE"/>
    <w:rsid w:val="00130C50"/>
    <w:rsid w:val="00145B73"/>
    <w:rsid w:val="00145E3E"/>
    <w:rsid w:val="00154BDD"/>
    <w:rsid w:val="00154C6F"/>
    <w:rsid w:val="001567FC"/>
    <w:rsid w:val="00161E78"/>
    <w:rsid w:val="001713A3"/>
    <w:rsid w:val="00177A0E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677D9"/>
    <w:rsid w:val="002714E8"/>
    <w:rsid w:val="00277644"/>
    <w:rsid w:val="00277BB7"/>
    <w:rsid w:val="00282ABB"/>
    <w:rsid w:val="00283FF6"/>
    <w:rsid w:val="0029396B"/>
    <w:rsid w:val="002942FF"/>
    <w:rsid w:val="002B27AF"/>
    <w:rsid w:val="002D3B4B"/>
    <w:rsid w:val="002D5FD3"/>
    <w:rsid w:val="002E06E6"/>
    <w:rsid w:val="003044E1"/>
    <w:rsid w:val="003208E8"/>
    <w:rsid w:val="003225EB"/>
    <w:rsid w:val="00336EBE"/>
    <w:rsid w:val="00337E9D"/>
    <w:rsid w:val="00347678"/>
    <w:rsid w:val="00357089"/>
    <w:rsid w:val="00364A0B"/>
    <w:rsid w:val="00366A61"/>
    <w:rsid w:val="003731F8"/>
    <w:rsid w:val="0038172F"/>
    <w:rsid w:val="003909B8"/>
    <w:rsid w:val="003C19F8"/>
    <w:rsid w:val="003C2847"/>
    <w:rsid w:val="003C3250"/>
    <w:rsid w:val="003D5FAE"/>
    <w:rsid w:val="003F5911"/>
    <w:rsid w:val="004005EE"/>
    <w:rsid w:val="00401B3A"/>
    <w:rsid w:val="004146F0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51073"/>
    <w:rsid w:val="00562721"/>
    <w:rsid w:val="00592F5F"/>
    <w:rsid w:val="005A67D4"/>
    <w:rsid w:val="005A73D4"/>
    <w:rsid w:val="005E03FB"/>
    <w:rsid w:val="005E0C99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4F70"/>
    <w:rsid w:val="006E5B52"/>
    <w:rsid w:val="006F787D"/>
    <w:rsid w:val="00712158"/>
    <w:rsid w:val="00716BE3"/>
    <w:rsid w:val="007252DD"/>
    <w:rsid w:val="0073222F"/>
    <w:rsid w:val="007447B3"/>
    <w:rsid w:val="00757159"/>
    <w:rsid w:val="00763530"/>
    <w:rsid w:val="007655B2"/>
    <w:rsid w:val="00796D1A"/>
    <w:rsid w:val="007A289E"/>
    <w:rsid w:val="007A2C20"/>
    <w:rsid w:val="007B1C56"/>
    <w:rsid w:val="007B3E77"/>
    <w:rsid w:val="007E0732"/>
    <w:rsid w:val="007E604E"/>
    <w:rsid w:val="007F2C21"/>
    <w:rsid w:val="007F4389"/>
    <w:rsid w:val="00805E1F"/>
    <w:rsid w:val="00812C77"/>
    <w:rsid w:val="00812EFA"/>
    <w:rsid w:val="00816A2F"/>
    <w:rsid w:val="00831835"/>
    <w:rsid w:val="00840220"/>
    <w:rsid w:val="0084729F"/>
    <w:rsid w:val="00852EA4"/>
    <w:rsid w:val="00885BF8"/>
    <w:rsid w:val="00896A0B"/>
    <w:rsid w:val="008A1031"/>
    <w:rsid w:val="008B6A3E"/>
    <w:rsid w:val="008C1F03"/>
    <w:rsid w:val="008C4A3C"/>
    <w:rsid w:val="008C75A1"/>
    <w:rsid w:val="008E495F"/>
    <w:rsid w:val="0091170A"/>
    <w:rsid w:val="00914CAC"/>
    <w:rsid w:val="00933443"/>
    <w:rsid w:val="009340B5"/>
    <w:rsid w:val="009375F5"/>
    <w:rsid w:val="00946D4D"/>
    <w:rsid w:val="00971252"/>
    <w:rsid w:val="009A0090"/>
    <w:rsid w:val="009E629C"/>
    <w:rsid w:val="009F4CC0"/>
    <w:rsid w:val="009F6C5A"/>
    <w:rsid w:val="00A06E26"/>
    <w:rsid w:val="00A11602"/>
    <w:rsid w:val="00A178F2"/>
    <w:rsid w:val="00A23301"/>
    <w:rsid w:val="00A55173"/>
    <w:rsid w:val="00A61F6D"/>
    <w:rsid w:val="00A65BBB"/>
    <w:rsid w:val="00A667B5"/>
    <w:rsid w:val="00AA3DED"/>
    <w:rsid w:val="00AA41DE"/>
    <w:rsid w:val="00AB0952"/>
    <w:rsid w:val="00AB59C2"/>
    <w:rsid w:val="00AB5CAE"/>
    <w:rsid w:val="00AE1443"/>
    <w:rsid w:val="00AE6C53"/>
    <w:rsid w:val="00AF649A"/>
    <w:rsid w:val="00B02343"/>
    <w:rsid w:val="00B03A8F"/>
    <w:rsid w:val="00B03A95"/>
    <w:rsid w:val="00B06FEC"/>
    <w:rsid w:val="00B14502"/>
    <w:rsid w:val="00B237F7"/>
    <w:rsid w:val="00B37985"/>
    <w:rsid w:val="00B420E2"/>
    <w:rsid w:val="00B4711B"/>
    <w:rsid w:val="00B73C8D"/>
    <w:rsid w:val="00B77FBC"/>
    <w:rsid w:val="00B80410"/>
    <w:rsid w:val="00B93E78"/>
    <w:rsid w:val="00B9475A"/>
    <w:rsid w:val="00B96855"/>
    <w:rsid w:val="00B977E0"/>
    <w:rsid w:val="00BD64B5"/>
    <w:rsid w:val="00BD6C6F"/>
    <w:rsid w:val="00BE4941"/>
    <w:rsid w:val="00BF350D"/>
    <w:rsid w:val="00C06AFF"/>
    <w:rsid w:val="00C12AB4"/>
    <w:rsid w:val="00C15621"/>
    <w:rsid w:val="00C25114"/>
    <w:rsid w:val="00C5164A"/>
    <w:rsid w:val="00C548C7"/>
    <w:rsid w:val="00C63B0C"/>
    <w:rsid w:val="00C71788"/>
    <w:rsid w:val="00C82781"/>
    <w:rsid w:val="00C85ABA"/>
    <w:rsid w:val="00C91E86"/>
    <w:rsid w:val="00CA5986"/>
    <w:rsid w:val="00CB11FC"/>
    <w:rsid w:val="00CC7981"/>
    <w:rsid w:val="00CE709A"/>
    <w:rsid w:val="00D237ED"/>
    <w:rsid w:val="00D258F5"/>
    <w:rsid w:val="00D272D4"/>
    <w:rsid w:val="00D47EB7"/>
    <w:rsid w:val="00D92DAC"/>
    <w:rsid w:val="00D93214"/>
    <w:rsid w:val="00D93E0C"/>
    <w:rsid w:val="00DB28EF"/>
    <w:rsid w:val="00DB4835"/>
    <w:rsid w:val="00DC7F56"/>
    <w:rsid w:val="00DD7900"/>
    <w:rsid w:val="00E0349B"/>
    <w:rsid w:val="00E270DE"/>
    <w:rsid w:val="00E358C8"/>
    <w:rsid w:val="00E52071"/>
    <w:rsid w:val="00E53E2C"/>
    <w:rsid w:val="00E61F9C"/>
    <w:rsid w:val="00E66E78"/>
    <w:rsid w:val="00E77521"/>
    <w:rsid w:val="00E93204"/>
    <w:rsid w:val="00E95490"/>
    <w:rsid w:val="00EA2A7F"/>
    <w:rsid w:val="00EA5F6B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5799D"/>
    <w:rsid w:val="00F62CAD"/>
    <w:rsid w:val="00F7033C"/>
    <w:rsid w:val="00F85D22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2A108"/>
  <w15:docId w15:val="{B27E5BD4-D445-4F94-92F0-4CDD4C7A8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5554B-4587-48C2-9835-144590A8E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T_RASTEGAR</cp:lastModifiedBy>
  <cp:revision>2</cp:revision>
  <cp:lastPrinted>2020-08-02T12:25:00Z</cp:lastPrinted>
  <dcterms:created xsi:type="dcterms:W3CDTF">2024-02-03T05:28:00Z</dcterms:created>
  <dcterms:modified xsi:type="dcterms:W3CDTF">2024-02-03T05:28:00Z</dcterms:modified>
</cp:coreProperties>
</file>